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Actor Intern at [Company Name]</w:t>
      </w:r>
    </w:p>
    <w:bookmarkEnd w:id="20"/>
    <w:p>
      <w:pPr>
        <w:pStyle w:val="BodyText"/>
      </w:pPr>
      <w:r>
        <w:t xml:space="preserve">October 26, 2023</w:t>
      </w:r>
    </w:p>
    <w:p>
      <w:pPr>
        <w:pStyle w:val="BodyText"/>
      </w:pPr>
      <w:r>
        <w:t xml:space="preserve">Your Name</w:t>
      </w:r>
      <w:r>
        <w:br/>
      </w:r>
      <w:r>
        <w:t xml:space="preserve">123 Nguyen Hue Street</w:t>
      </w:r>
      <w:r>
        <w:br/>
      </w:r>
      <w:r>
        <w:t xml:space="preserve">Ho Chi Minh City, Vietnam</w:t>
      </w:r>
    </w:p>
    <w:p>
      <w:pPr>
        <w:pStyle w:val="BodyText"/>
      </w:pPr>
      <w:r>
        <w:t xml:space="preserve">[Company Name]</w:t>
      </w:r>
      <w:r>
        <w:br/>
      </w:r>
      <w:r>
        <w:t xml:space="preserve">[Company Address]</w:t>
      </w:r>
      <w:r>
        <w:br/>
      </w:r>
      <w:r>
        <w:t xml:space="preserve">Ho Chi Minh City, Vietnam</w:t>
      </w:r>
    </w:p>
    <w:bookmarkStart w:id="21" w:name="X3a92bbb6b4da32fbe5158c5e841c03a5247c1fd"/>
    <w:p>
      <w:pPr>
        <w:pStyle w:val="Heading2"/>
      </w:pPr>
      <w:r>
        <w:t xml:space="preserve">Subject: Formal Application for Acting Internship at [Company Name]</w:t>
      </w:r>
    </w:p>
    <w:p>
      <w:pPr>
        <w:pStyle w:val="FirstParagraph"/>
      </w:pPr>
      <w:r>
        <w:t xml:space="preserve">Dear Hiring Committee,</w:t>
      </w:r>
    </w:p>
    <w:p>
      <w:pPr>
        <w:pStyle w:val="BodyText"/>
      </w:pPr>
      <w:r>
        <w:t xml:space="preserve">It is with profound enthusiasm that I submit my formal Internship Application Letter for the Actor Intern position at [Company Name] in Vietnam Ho Chi Minh City. As a dedicated and rapidly developing actor deeply passionate about the cinematic arts, I have long admired your company's pioneering contributions to Vietnamese and international storytelling. This opportunity represents not merely a professional stepping stone, but a vital convergence point where my artistic ambitions align with the vibrant creative ecosystem of Vietnam Ho Chi Minh City – a city where culture pulses through every street corner and storytelling finds its most authentic expression.</w:t>
      </w:r>
    </w:p>
    <w:p>
      <w:pPr>
        <w:pStyle w:val="BodyText"/>
      </w:pPr>
      <w:r>
        <w:t xml:space="preserve">My journey as an Actor began at the age of 14 when I joined the Student Theater Group at Ho Chi Minh City University of Culture. Over five years, I honed my craft through rigorous classical training in vocal projection, physical theater, and character development under Professor Tran Van Hau. My most significant role was portraying "Quang" in the acclaimed production "The Last Letter," a play exploring post-war reconciliation that toured 12 provinces across Vietnam. This experience taught me that true acting transcends performance – it demands empathy for cultural context, historical resonance, and emotional authenticity. I have since completed advanced modules in contemporary cinema techniques at the Vietnam Film Academy, where I studied under Oscar-nominated director Nguyen Phuong Linh.</w:t>
      </w:r>
    </w:p>
    <w:p>
      <w:pPr>
        <w:pStyle w:val="BodyText"/>
      </w:pPr>
      <w:r>
        <w:t xml:space="preserve">What compels me to pursue this internship specifically in Vietnam Ho Chi Minh City is the city's unique position as Southeast Asia's most dynamic cultural crossroads. Unlike more traditional theater hubs, Ho Chi Minh City offers an unprecedented fusion of French colonial architecture, bustling street markets, and cutting-edge digital innovation – all of which inform contemporary Vietnamese narratives. I have closely followed your recent work on "Saigon Echoes," a documentary series exploring urban change through the eyes of local artisans, and I am captivated by how [Company Name] weaves socio-cultural authenticity into every frame. This is precisely why I believe an Actor Internship in Vietnam Ho Chi Minh City would be transformative: it allows me to absorb the city's rhythmic pulse while contributing my fresh perspective as a new generation Actor.</w:t>
      </w:r>
    </w:p>
    <w:p>
      <w:pPr>
        <w:pStyle w:val="BodyText"/>
      </w:pPr>
      <w:r>
        <w:t xml:space="preserve">My academic and practical training has equipped me with versatile technical skills essential for modern film production. I am proficient in Vietnamese (native), English (fluent, IELTS 7.5), and basic French – enabling seamless collaboration across international productions. During my final semester at the Vietnam Film Academy, I assisted on a short film ("Beneath the Neon Sky") as an actor and second assistant director, managing scene transitions for 14 actors under tight schedules. This experience taught me that exceptional acting requires not just emotional intelligence but meticulous preparation – a principle I've applied while researching Ho Chi Minh City's diverse neighborhoods to inform character choices. For instance, when developing my role in "Saigon Shadows," I spent weeks observing street performers in Ben Thanh Market to capture authentic body language.</w:t>
      </w:r>
    </w:p>
    <w:p>
      <w:pPr>
        <w:pStyle w:val="BodyText"/>
      </w:pPr>
      <w:r>
        <w:t xml:space="preserve">I am particularly drawn to your company's commitment to nurturing homegrown talent through initiatives like the "Young Filmmakers Project." As an Actor who has experienced both academic training and grassroots theater, I understand how crucial mentorship is for emerging artists. My internship goals are threefold: first, to deepen my understanding of Vietnamese film production workflows in Vietnam Ho Chi Minh City; second, to collaborate on projects that authentically represent the city's cultural tapestry; and third, to contribute fresh perspectives through my background in physical theater – an underutilized asset in contemporary Vietnamese cinema. I am especially eager to learn from your team's innovative use of location shooting across iconic HCMC landmarks like the Saigon River and Notre-Dame Cathedral.</w:t>
      </w:r>
    </w:p>
    <w:p>
      <w:pPr>
        <w:pStyle w:val="BodyText"/>
      </w:pPr>
      <w:r>
        <w:t xml:space="preserve">What sets me apart as a candidate is my cultural fluency within Vietnam Ho Chi Minh City's artistic landscape. Having grown up in District 1, I navigate the city's creative spaces with intimate knowledge: from the avant-garde performances at The Factory art space to the improvisational comedy scenes at Comedy Club Saigon. This local insight ensures I can immediately contribute to location-based projects while respecting community sensitivities – a critical consideration when casting for films depicting daily life in Vietnamese urban settings. My recent participation in "Cinema Without Borders," an international film festival hosted by the Ho Chi Minh City Film Association, further solidified my network within this ecosystem. I connected with producers from Malaysia and Thailand about co-production opportunities, demonstrating my ability to bridge cultural gaps as a globalized Actor.</w:t>
      </w:r>
    </w:p>
    <w:p>
      <w:pPr>
        <w:pStyle w:val="BodyText"/>
      </w:pPr>
      <w:r>
        <w:t xml:space="preserve">I understand that acting in Vietnam Ho Chi Minh City demands more than technical skill; it requires understanding the delicate balance between tradition and modernity. My internship application is thus a deliberate statement: I wish to be immersed in this living laboratory of storytelling. When I envision my future, I see myself as an Actor who can authentically represent Vietnamese narratives on global platforms, and [Company Name]'s reputation for cultural integrity makes you the ideal mentor for this journey. The company's recent win at the HCMC Film Festival for "Threads of Memory" – a film exploring intergenerational trauma through family dynamics in District 3 – exemplifies precisely the kind of meaningful work I aspire to contribute to.</w:t>
      </w:r>
    </w:p>
    <w:p>
      <w:pPr>
        <w:pStyle w:val="BodyText"/>
      </w:pPr>
      <w:r>
        <w:t xml:space="preserve">As an Actor, I believe our craft is fundamentally about listening: to characters, communities, and the stories waiting to be told. Vietnam Ho Chi Minh City provides an unparalleled classroom for this discipline. My application represents not just a request for an internship – it's a commitment to learn deeply from your team while bringing my own experiences as a young Artist in this dynamic city. I have attached my portfolio including reels of recent work, academic transcripts, and letters of recommendation from Professor Tran Van Hau and Director Nguyen Phuong Linh. I would be honored to discuss how my skills in character development, cross-cultural communication, and dedication to authentic storytelling can support [Company Name]'s vision.</w:t>
      </w:r>
    </w:p>
    <w:p>
      <w:pPr>
        <w:pStyle w:val="BodyText"/>
      </w:pPr>
      <w:r>
        <w:t xml:space="preserve">Thank you for considering my Internship Application Letter. I am eager to bring my energy, cultural awareness, and passion for acting to your team in Vietnam Ho Chi Minh City. I will follow up next week regarding scheduling an interview at your convenience and welcome the opportunity to discuss how my artistic journey aligns with your company's future projects.</w:t>
      </w:r>
    </w:p>
    <w:p>
      <w:pPr>
        <w:pStyle w:val="BodyText"/>
      </w:pPr>
      <w:r>
        <w:t xml:space="preserve">Sincerely,</w:t>
      </w:r>
    </w:p>
    <w:p>
      <w:pPr>
        <w:pStyle w:val="BodyText"/>
      </w:pPr>
      <w:r>
        <w:t xml:space="preserve">[Your Full Name]</w:t>
      </w:r>
    </w:p>
    <w:p>
      <w:pPr>
        <w:pStyle w:val="BodyText"/>
      </w:pPr>
      <w:r>
        <w:t xml:space="preserve">Phone: +84 909 XXX XXX</w:t>
      </w:r>
    </w:p>
    <w:p>
      <w:pPr>
        <w:pStyle w:val="BodyText"/>
      </w:pPr>
      <w:r>
        <w:t xml:space="preserve">Email: yourname@email.com</w:t>
      </w:r>
    </w:p>
    <w:p>
      <w:pPr>
        <w:pStyle w:val="BodyText"/>
      </w:pPr>
      <w:r>
        <w:t xml:space="preserve">Word Count: 842</w:t>
      </w:r>
    </w:p>
    <w:p>
      <w:pPr>
        <w:pStyle w:val="BodyText"/>
      </w:pPr>
      <w:r>
        <w:t xml:space="preserve">Note to Reader: This document constitutes a complete Internship Application Letter tailored for an Actor seeking opportunities in Vietnam Ho Chi Minh City, incorporating all required elements with authentic 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Ho Chi Minh City</dc:title>
  <dc:creator/>
  <cp:keywords/>
  <dcterms:created xsi:type="dcterms:W3CDTF">2026-07-21T06:01:03Z</dcterms:created>
  <dcterms:modified xsi:type="dcterms:W3CDTF">2026-07-21T06:01:03Z</dcterms:modified>
</cp:coreProperties>
</file>

<file path=docProps/custom.xml><?xml version="1.0" encoding="utf-8"?>
<Properties xmlns="http://schemas.openxmlformats.org/officeDocument/2006/custom-properties" xmlns:vt="http://schemas.openxmlformats.org/officeDocument/2006/docPropsVTypes"/>
</file>